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993F8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93F8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993F8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2333D3DD" w:rsidR="00536FD8" w:rsidRPr="00536FD8" w:rsidRDefault="00536FD8" w:rsidP="00993F8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993F80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родичној кући има право да се пријави  за максимално две појединачне мере из тач. 1)-6), 8) и 9) из одељка I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7AA38965" w:rsidR="002F7814" w:rsidRPr="0062156B" w:rsidRDefault="00536FD8" w:rsidP="00993F80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</w:t>
      </w:r>
      <w:r w:rsidR="00993F80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из тач. 1), 4) и 6)  из одељка I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E3606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E36067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0346B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16E04B4C" w:rsidR="00675765" w:rsidRPr="002D1A13" w:rsidRDefault="00C86291" w:rsidP="000346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0346B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0346B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0346BD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0346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0346BD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0346BD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6E83FBE8" w:rsidR="00A00A87" w:rsidRPr="002D1A13" w:rsidRDefault="0095725F" w:rsidP="000346BD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0346B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3D2673E9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81CFA">
        <w:rPr>
          <w:rFonts w:ascii="Times New Roman" w:eastAsia="Times New Roman" w:hAnsi="Times New Roman" w:cs="Times New Roman"/>
          <w:sz w:val="20"/>
          <w:szCs w:val="20"/>
          <w:lang w:val="sr-Cyrl-RS"/>
        </w:rPr>
        <w:t>н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59559EC6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</w:t>
      </w:r>
      <w:r w:rsidR="00081CFA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1E476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46B75751" w:rsidR="004C602B" w:rsidRPr="002D1A13" w:rsidRDefault="004C602B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1E476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3B2EF335" w:rsidR="004C602B" w:rsidRPr="007B40A4" w:rsidRDefault="004C602B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1E47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1E47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1E476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1" w:name="_GoBack"/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bookmarkEnd w:id="1"/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7732D" w:rsidRDefault="00556FCB" w:rsidP="004B4A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Површина</w:t>
            </w:r>
            <w:proofErr w:type="spellEnd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0238E" w:rsidRPr="0067732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породичне </w:t>
            </w: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куће</w:t>
            </w:r>
            <w:proofErr w:type="spellEnd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стана</w:t>
            </w:r>
            <w:proofErr w:type="spellEnd"/>
            <w:r w:rsidR="00A00A87" w:rsidRPr="0067732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у </w:t>
            </w:r>
            <w:proofErr w:type="spellStart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>квадратним</w:t>
            </w:r>
            <w:proofErr w:type="spellEnd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>метрима</w:t>
            </w:r>
            <w:proofErr w:type="spellEnd"/>
            <w:r w:rsidR="00B84EE2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7732D">
        <w:trPr>
          <w:trHeight w:val="314"/>
        </w:trPr>
        <w:tc>
          <w:tcPr>
            <w:tcW w:w="2979" w:type="pct"/>
          </w:tcPr>
          <w:p w14:paraId="3CE03BAD" w14:textId="2A359F77" w:rsidR="00650A2A" w:rsidRPr="0067732D" w:rsidRDefault="008A0D35" w:rsidP="004B4A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корисника</w:t>
            </w:r>
            <w:proofErr w:type="spellEnd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>који</w:t>
            </w:r>
            <w:proofErr w:type="spellEnd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>станује</w:t>
            </w:r>
            <w:proofErr w:type="spellEnd"/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у</w:t>
            </w:r>
            <w:r w:rsidRPr="00677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7732D">
              <w:rPr>
                <w:rFonts w:ascii="Times New Roman" w:hAnsi="Times New Roman" w:cs="Times New Roman"/>
                <w:sz w:val="20"/>
                <w:szCs w:val="20"/>
              </w:rPr>
              <w:t>објект</w:t>
            </w:r>
            <w:r w:rsidR="00775046" w:rsidRPr="0067732D">
              <w:rPr>
                <w:rFonts w:ascii="Times New Roman" w:hAnsi="Times New Roman" w:cs="Times New Roman"/>
                <w:sz w:val="20"/>
                <w:szCs w:val="20"/>
              </w:rPr>
              <w:t>у</w:t>
            </w:r>
            <w:proofErr w:type="spellEnd"/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BA3386" w:rsidRPr="0066540E" w14:paraId="684303A0" w14:textId="77777777" w:rsidTr="00650A2A">
        <w:tc>
          <w:tcPr>
            <w:tcW w:w="2979" w:type="pct"/>
          </w:tcPr>
          <w:p w14:paraId="012E97E3" w14:textId="1D648512" w:rsidR="00BA3386" w:rsidRPr="0067732D" w:rsidRDefault="00BA3386" w:rsidP="004B4A5D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67732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Број катастарске парцеле и КО на којој се објекат налази</w:t>
            </w:r>
          </w:p>
        </w:tc>
        <w:tc>
          <w:tcPr>
            <w:tcW w:w="2021" w:type="pct"/>
          </w:tcPr>
          <w:p w14:paraId="73859F73" w14:textId="77777777" w:rsidR="00BA3386" w:rsidRDefault="00BA338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0389E" w14:paraId="0C01824E" w14:textId="77777777" w:rsidTr="00522AC5">
        <w:trPr>
          <w:trHeight w:val="352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67B2727F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001FA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</w:t>
            </w:r>
            <w:r w:rsidR="00D10A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001FA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001FA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522AC5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522AC5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522AC5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522AC5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522AC5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ED03A4" w:rsidRPr="0066540E" w14:paraId="64C812AD" w14:textId="77777777" w:rsidTr="00522AC5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522AC5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25D1D49B" w:rsidR="00916EC9" w:rsidRPr="00B66347" w:rsidRDefault="00916EC9" w:rsidP="00D10A6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D10A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(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</w:t>
            </w:r>
            <w:r w:rsidR="00D10A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14566527" w:rsidR="00030EE3" w:rsidRPr="0066540E" w:rsidRDefault="00D10A6B" w:rsidP="00D10A6B">
      <w:pPr>
        <w:spacing w:after="0" w:line="240" w:lineRule="auto"/>
        <w:ind w:left="64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6087E98F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4E510" w14:textId="77777777" w:rsidR="00AF25B5" w:rsidRDefault="00AF25B5" w:rsidP="00CB7E8C">
      <w:pPr>
        <w:spacing w:after="0" w:line="240" w:lineRule="auto"/>
      </w:pPr>
      <w:r>
        <w:separator/>
      </w:r>
    </w:p>
  </w:endnote>
  <w:endnote w:type="continuationSeparator" w:id="0">
    <w:p w14:paraId="6C9A3B7E" w14:textId="77777777" w:rsidR="00AF25B5" w:rsidRDefault="00AF25B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F3D2C" w14:textId="77777777" w:rsidR="00AF25B5" w:rsidRDefault="00AF25B5" w:rsidP="00CB7E8C">
      <w:pPr>
        <w:spacing w:after="0" w:line="240" w:lineRule="auto"/>
      </w:pPr>
      <w:r>
        <w:separator/>
      </w:r>
    </w:p>
  </w:footnote>
  <w:footnote w:type="continuationSeparator" w:id="0">
    <w:p w14:paraId="5820454C" w14:textId="77777777" w:rsidR="00AF25B5" w:rsidRDefault="00AF25B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1FA0"/>
    <w:rsid w:val="0000263E"/>
    <w:rsid w:val="00003F7F"/>
    <w:rsid w:val="0001049A"/>
    <w:rsid w:val="000309F7"/>
    <w:rsid w:val="00030EE3"/>
    <w:rsid w:val="000346BD"/>
    <w:rsid w:val="00035EFA"/>
    <w:rsid w:val="00041173"/>
    <w:rsid w:val="000458B9"/>
    <w:rsid w:val="00052AB5"/>
    <w:rsid w:val="00054D2F"/>
    <w:rsid w:val="0005705F"/>
    <w:rsid w:val="00062C9F"/>
    <w:rsid w:val="00081CFA"/>
    <w:rsid w:val="00092C82"/>
    <w:rsid w:val="00096283"/>
    <w:rsid w:val="000A570B"/>
    <w:rsid w:val="000A762E"/>
    <w:rsid w:val="000B3E12"/>
    <w:rsid w:val="000B5B83"/>
    <w:rsid w:val="000D4ACD"/>
    <w:rsid w:val="000D62C7"/>
    <w:rsid w:val="000E216C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E4760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3AC0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2AC5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2879"/>
    <w:rsid w:val="00675765"/>
    <w:rsid w:val="0067732D"/>
    <w:rsid w:val="00682E9E"/>
    <w:rsid w:val="00696A29"/>
    <w:rsid w:val="00697D5E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6EC"/>
    <w:rsid w:val="00770A36"/>
    <w:rsid w:val="00771A21"/>
    <w:rsid w:val="00771D5B"/>
    <w:rsid w:val="00775046"/>
    <w:rsid w:val="00784F8D"/>
    <w:rsid w:val="00791D3F"/>
    <w:rsid w:val="007B40A4"/>
    <w:rsid w:val="007C3249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D23B1"/>
    <w:rsid w:val="008E0438"/>
    <w:rsid w:val="008E3243"/>
    <w:rsid w:val="008E3768"/>
    <w:rsid w:val="008F3544"/>
    <w:rsid w:val="00902AE4"/>
    <w:rsid w:val="0091010F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3F80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2490C"/>
    <w:rsid w:val="00A51C28"/>
    <w:rsid w:val="00A53D25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25B5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A3386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0A6B"/>
    <w:rsid w:val="00D13CF6"/>
    <w:rsid w:val="00D17F10"/>
    <w:rsid w:val="00D24529"/>
    <w:rsid w:val="00D24B27"/>
    <w:rsid w:val="00D54D97"/>
    <w:rsid w:val="00D55D2F"/>
    <w:rsid w:val="00D56279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36067"/>
    <w:rsid w:val="00E51326"/>
    <w:rsid w:val="00E54E75"/>
    <w:rsid w:val="00E602FC"/>
    <w:rsid w:val="00E63938"/>
    <w:rsid w:val="00E77614"/>
    <w:rsid w:val="00E824A4"/>
    <w:rsid w:val="00E85733"/>
    <w:rsid w:val="00E919C1"/>
    <w:rsid w:val="00E91D7A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2368A-B364-4174-A956-8B6552DAB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4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3-10-06T09:20:00Z</cp:lastPrinted>
  <dcterms:created xsi:type="dcterms:W3CDTF">2023-10-06T09:58:00Z</dcterms:created>
  <dcterms:modified xsi:type="dcterms:W3CDTF">2023-10-06T09:58:00Z</dcterms:modified>
</cp:coreProperties>
</file>